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Lombard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  Guidizzolo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uidizzolo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06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145626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co.10.lombardi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